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7A4B153D" w14:textId="77777777" w:rsidR="00FC5521" w:rsidRPr="00707327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3D4B0976" w:rsidR="0042154C" w:rsidRPr="0042154C" w:rsidRDefault="0042154C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</w:t>
      </w:r>
      <w:r w:rsidR="00064A68">
        <w:rPr>
          <w:rFonts w:ascii="Times New Roman" w:hAnsi="Times New Roman"/>
          <w:sz w:val="24"/>
        </w:rPr>
        <w:t>azakh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</w:t>
      </w:r>
      <w:proofErr w:type="gramStart"/>
      <w:r w:rsidRPr="0042154C">
        <w:rPr>
          <w:rFonts w:ascii="Times New Roman" w:hAnsi="Times New Roman"/>
          <w:sz w:val="24"/>
        </w:rPr>
        <w:t>DOWN)</w:t>
      </w:r>
      <w:r w:rsidR="00721BEF" w:rsidRPr="0042154C">
        <w:rPr>
          <w:rFonts w:ascii="Times New Roman" w:hAnsi="Times New Roman"/>
          <w:sz w:val="24"/>
        </w:rPr>
        <w:t>_</w:t>
      </w:r>
      <w:proofErr w:type="gramEnd"/>
      <w:r w:rsidR="00721BEF" w:rsidRPr="0042154C">
        <w:rPr>
          <w:rFonts w:ascii="Times New Roman" w:hAnsi="Times New Roman"/>
          <w:sz w:val="24"/>
        </w:rPr>
        <w:t>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2FAE08B3" w:rsidR="00C24A89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</w:t>
      </w:r>
      <w:r w:rsidR="00647711">
        <w:rPr>
          <w:rFonts w:ascii="Times New Roman" w:eastAsia="SimSun" w:hAnsi="Times New Roman"/>
          <w:b/>
          <w:bCs/>
          <w:sz w:val="24"/>
        </w:rPr>
        <w:t>?</w:t>
      </w:r>
    </w:p>
    <w:p w14:paraId="1DA89BAE" w14:textId="77777777" w:rsidR="00647711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5B2C9B79" w14:textId="23888CD3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1. Less than 70,001 tenge</w:t>
      </w:r>
    </w:p>
    <w:p w14:paraId="59554C25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2. 70,001 - 150,000 tenge</w:t>
      </w:r>
    </w:p>
    <w:p w14:paraId="38570374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3. 150,001 – 200,000 tenge</w:t>
      </w:r>
    </w:p>
    <w:p w14:paraId="7D2C551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4. 200,001 –250,000 tenge</w:t>
      </w:r>
    </w:p>
    <w:p w14:paraId="28C8B53C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5. 250,001 – 300,000 tenge</w:t>
      </w:r>
    </w:p>
    <w:p w14:paraId="36DD97E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6. 300,001 – 350,000 tenge</w:t>
      </w:r>
    </w:p>
    <w:p w14:paraId="6E18B82D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7. 350,001 – 400,000 tenge</w:t>
      </w:r>
    </w:p>
    <w:p w14:paraId="455E98F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8. 400,001 – 450,000 tenge</w:t>
      </w:r>
    </w:p>
    <w:p w14:paraId="591E6CD4" w14:textId="77777777" w:rsidR="00647711" w:rsidRPr="00514FB9" w:rsidRDefault="00647711" w:rsidP="00647711">
      <w:pPr>
        <w:rPr>
          <w:rFonts w:ascii="Times New Roman" w:hAnsi="Times New Roman"/>
          <w:bCs/>
          <w:sz w:val="24"/>
        </w:rPr>
      </w:pPr>
      <w:r w:rsidRPr="00514FB9">
        <w:rPr>
          <w:rFonts w:ascii="Times New Roman" w:hAnsi="Times New Roman"/>
          <w:bCs/>
          <w:sz w:val="24"/>
        </w:rPr>
        <w:t>9. 450,001 – 500,000 tenge</w:t>
      </w:r>
    </w:p>
    <w:p w14:paraId="7F41F6F3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0. 500,001 – 550,000 tenge</w:t>
      </w:r>
    </w:p>
    <w:p w14:paraId="20ABC4BC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1. 550,001 – 600,000 tenge</w:t>
      </w:r>
    </w:p>
    <w:p w14:paraId="78A72EE5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2. More than 600,000 tenge</w:t>
      </w:r>
    </w:p>
    <w:p w14:paraId="69EA2896" w14:textId="40BEF5C9" w:rsidR="00647711" w:rsidRPr="0042154C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ABFB54C" w14:textId="77777777" w:rsidR="00F101FF" w:rsidRPr="0042154C" w:rsidRDefault="00F101FF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How interested are you in politics?</w:t>
      </w:r>
    </w:p>
    <w:p w14:paraId="19408209" w14:textId="77777777" w:rsidR="001D4E33" w:rsidRPr="0042154C" w:rsidRDefault="001D4E33" w:rsidP="001D4E33">
      <w:pPr>
        <w:rPr>
          <w:rFonts w:ascii="Times New Roman" w:hAnsi="Times New Roman"/>
          <w:sz w:val="24"/>
        </w:rPr>
      </w:pPr>
    </w:p>
    <w:p w14:paraId="5AC9542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terested</w:t>
      </w:r>
    </w:p>
    <w:p w14:paraId="78AE67E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interested</w:t>
      </w:r>
    </w:p>
    <w:p w14:paraId="55D52644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interested</w:t>
      </w:r>
    </w:p>
    <w:p w14:paraId="00E01E2C" w14:textId="77777777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interest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47E1D1EF" w:rsidR="00F101FF" w:rsidRPr="0042154C" w:rsidRDefault="001E7BD8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</w:t>
      </w:r>
      <w:r w:rsidRPr="001E7BD8">
        <w:rPr>
          <w:rFonts w:ascii="Times New Roman" w:hAnsi="Times New Roman"/>
          <w:b/>
          <w:bCs/>
          <w:sz w:val="24"/>
        </w:rPr>
        <w:t>9 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F101FF" w:rsidRPr="0042154C">
        <w:rPr>
          <w:rFonts w:ascii="Times New Roman" w:hAnsi="Times New Roman"/>
          <w:b/>
          <w:bCs/>
          <w:sz w:val="24"/>
        </w:rPr>
        <w:t>How often do you discuss politics with friends and family?</w:t>
      </w:r>
    </w:p>
    <w:p w14:paraId="5D30DD91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B576E4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 xml:space="preserve">A few times a day </w:t>
      </w:r>
    </w:p>
    <w:p w14:paraId="742E6CF6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6C2E0CA4" w:rsidR="001D4E33" w:rsidRPr="0042154C" w:rsidRDefault="00192112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2266053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t>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9 ≠ 4)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6FD1ABBC" w:rsidR="001D4E33" w:rsidRPr="0042154C" w:rsidRDefault="001D4E33" w:rsidP="009D33D4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proofErr w:type="gramStart"/>
            <w:r w:rsidRPr="0042154C">
              <w:rPr>
                <w:rFonts w:ascii="Times New Roman" w:hAnsi="Times New Roman"/>
                <w:sz w:val="24"/>
              </w:rPr>
              <w:t>None at all</w:t>
            </w:r>
            <w:proofErr w:type="gramEnd"/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C4F840A" w14:textId="5249D07B" w:rsidTr="001B7572">
        <w:tc>
          <w:tcPr>
            <w:tcW w:w="1664" w:type="dxa"/>
          </w:tcPr>
          <w:p w14:paraId="56FBD05E" w14:textId="6F4E6AA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  <w:r w:rsidR="00106387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360" w:type="dxa"/>
          </w:tcPr>
          <w:p w14:paraId="15759545" w14:textId="0461175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5AEC39DA" w14:textId="1BC8792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33744C78" w14:textId="74DCE19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FA65D21" w14:textId="58C7A44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45C8991" w14:textId="52B90D3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4CFEC60" w14:textId="2D64C540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3D822AA" w14:textId="67AC1C14" w:rsidTr="001B7572">
        <w:tc>
          <w:tcPr>
            <w:tcW w:w="1664" w:type="dxa"/>
          </w:tcPr>
          <w:p w14:paraId="29282045" w14:textId="679DAC0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C376C">
              <w:rPr>
                <w:rFonts w:ascii="Times New Roman" w:hAnsi="Times New Roman"/>
                <w:sz w:val="24"/>
              </w:rPr>
              <w:t>Authorities of your village/city</w:t>
            </w:r>
          </w:p>
        </w:tc>
        <w:tc>
          <w:tcPr>
            <w:tcW w:w="1360" w:type="dxa"/>
          </w:tcPr>
          <w:p w14:paraId="036ABA48" w14:textId="4A8A6EE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30790D03" w14:textId="3BCC9E35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EF4F00D" w14:textId="33DE236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5A9F2E6" w14:textId="6C002F0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D91AD55" w14:textId="5E1A1E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50BE192F" w14:textId="088734F3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5688AD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  <w:lang w:val="ru-RU"/>
        </w:rPr>
      </w:pPr>
    </w:p>
    <w:p w14:paraId="662B9CC2" w14:textId="36AB2D9F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>hat is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lastRenderedPageBreak/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4C136F01" w14:textId="77777777" w:rsidR="00514FB9" w:rsidRDefault="00514FB9" w:rsidP="00514FB9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083550A4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migration (people leave Kyrgyzstan)</w:t>
      </w:r>
    </w:p>
    <w:p w14:paraId="0B4C4F55" w14:textId="6857DEC3" w:rsidR="00B21BD1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</w:t>
      </w:r>
      <w:r w:rsidR="00B21BD1">
        <w:rPr>
          <w:rFonts w:ascii="Times New Roman" w:hAnsi="Times New Roman"/>
          <w:sz w:val="24"/>
        </w:rPr>
        <w:t>3</w:t>
      </w:r>
      <w:r w:rsidRPr="0042154C">
        <w:rPr>
          <w:rFonts w:ascii="Times New Roman" w:hAnsi="Times New Roman"/>
          <w:sz w:val="24"/>
        </w:rPr>
        <w:t xml:space="preserve">. </w:t>
      </w:r>
      <w:r w:rsidR="00B21BD1">
        <w:rPr>
          <w:rFonts w:ascii="Times New Roman" w:hAnsi="Times New Roman"/>
          <w:sz w:val="24"/>
        </w:rPr>
        <w:t>(For Q13b) No second mention</w:t>
      </w:r>
    </w:p>
    <w:p w14:paraId="1BDEA6A8" w14:textId="63F224FC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50"/>
        <w:gridCol w:w="1043"/>
        <w:gridCol w:w="1409"/>
        <w:gridCol w:w="1250"/>
        <w:gridCol w:w="1365"/>
        <w:gridCol w:w="1157"/>
        <w:gridCol w:w="979"/>
        <w:gridCol w:w="1112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7DFD597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 xml:space="preserve">, our system of government </w:t>
            </w:r>
            <w:proofErr w:type="gramStart"/>
            <w:r w:rsidRPr="0042154C">
              <w:rPr>
                <w:rFonts w:ascii="Times New Roman" w:hAnsi="Times New Roman"/>
                <w:sz w:val="24"/>
              </w:rPr>
              <w:t>is capable of solving</w:t>
            </w:r>
            <w:proofErr w:type="gramEnd"/>
            <w:r w:rsidRPr="0042154C">
              <w:rPr>
                <w:rFonts w:ascii="Times New Roman" w:hAnsi="Times New Roman"/>
                <w:sz w:val="24"/>
              </w:rPr>
              <w:t xml:space="preserve">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2871171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I’m proud of our system of government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3E5F50C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C) A system like ours, even if it runs into problems, deserves the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4381EB0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I would rather live under our system of government than any other that I can think of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398B7A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re are too many rules against participating in political activities in INSERT COUNTRY.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4A6ECD8F" w:rsidR="00E403AB" w:rsidRPr="00B21BD1" w:rsidRDefault="00707327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>Could you please tell me which of the following you have done in the past 12 months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FFB0CFF" w14:textId="77777777" w:rsidTr="00E403AB">
        <w:trPr>
          <w:trHeight w:val="81"/>
        </w:trPr>
        <w:tc>
          <w:tcPr>
            <w:tcW w:w="2570" w:type="dxa"/>
          </w:tcPr>
          <w:p w14:paraId="1FB8BE64" w14:textId="4CC5586E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Attended a political rally or speech?</w:t>
            </w:r>
          </w:p>
        </w:tc>
        <w:tc>
          <w:tcPr>
            <w:tcW w:w="1850" w:type="dxa"/>
          </w:tcPr>
          <w:p w14:paraId="0D6CBBF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1F7326E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3148FB0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7D3B607" w14:textId="029D4939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8CC3020" w14:textId="77777777" w:rsidTr="00E403AB">
        <w:trPr>
          <w:trHeight w:val="107"/>
        </w:trPr>
        <w:tc>
          <w:tcPr>
            <w:tcW w:w="2570" w:type="dxa"/>
          </w:tcPr>
          <w:p w14:paraId="0D2E8668" w14:textId="705E630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Attended an organized protest of any kind?</w:t>
            </w:r>
          </w:p>
        </w:tc>
        <w:tc>
          <w:tcPr>
            <w:tcW w:w="1850" w:type="dxa"/>
          </w:tcPr>
          <w:p w14:paraId="4CE6E95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5191C8B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52B88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777D30F5" w14:textId="093D2E1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0EDD795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Worked or volunteered for a political leader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4F61AE1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Been an active member of any group that tries to influence public policy or government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(</w:t>
            </w:r>
            <w:r w:rsidR="0021749D">
              <w:rPr>
                <w:rFonts w:ascii="Times New Roman" w:hAnsi="Times New Roman"/>
                <w:sz w:val="24"/>
              </w:rPr>
              <w:t xml:space="preserve">for example, been a member of local and/or public </w:t>
            </w:r>
            <w:r w:rsidRPr="0042154C">
              <w:rPr>
                <w:rFonts w:ascii="Times New Roman" w:hAnsi="Times New Roman"/>
                <w:sz w:val="24"/>
              </w:rPr>
              <w:t>organization</w:t>
            </w:r>
            <w:r w:rsidR="0021749D">
              <w:rPr>
                <w:rFonts w:ascii="Times New Roman" w:hAnsi="Times New Roman"/>
                <w:sz w:val="24"/>
              </w:rPr>
              <w:t xml:space="preserve">, </w:t>
            </w:r>
            <w:r w:rsidR="0021749D" w:rsidRPr="0042154C">
              <w:rPr>
                <w:rFonts w:ascii="Times New Roman" w:hAnsi="Times New Roman"/>
                <w:sz w:val="24"/>
              </w:rPr>
              <w:t>not including a political party</w:t>
            </w:r>
            <w:r w:rsidRPr="0042154C">
              <w:rPr>
                <w:rFonts w:ascii="Times New Roman" w:hAnsi="Times New Roman"/>
                <w:sz w:val="24"/>
              </w:rPr>
              <w:t>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2C0C6C4F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Worked with fellow citizens to solve a </w:t>
            </w:r>
            <w:r w:rsidRPr="0042154C">
              <w:rPr>
                <w:rFonts w:ascii="Times New Roman" w:hAnsi="Times New Roman"/>
                <w:sz w:val="24"/>
              </w:rPr>
              <w:lastRenderedPageBreak/>
              <w:t>problem in your community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210EC8C6" w14:textId="77777777" w:rsidR="00142F1A" w:rsidRPr="00142F1A" w:rsidRDefault="00142F1A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</w:p>
    <w:p w14:paraId="264A33A2" w14:textId="24BDD12F" w:rsidR="00E403AB" w:rsidRPr="00AF0B94" w:rsidRDefault="00AF0B94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671B0773" w14:textId="4F391F75" w:rsidR="00A27CC1" w:rsidRPr="00142F1A" w:rsidRDefault="00564723" w:rsidP="00142F1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trike/>
          <w:sz w:val="24"/>
        </w:rPr>
      </w:pPr>
      <w:r w:rsidRPr="00142F1A">
        <w:rPr>
          <w:rFonts w:ascii="Times New Roman" w:hAnsi="Times New Roman"/>
          <w:b/>
          <w:bCs/>
          <w:strike/>
          <w:sz w:val="24"/>
        </w:rPr>
        <w:t xml:space="preserve"> </w:t>
      </w:r>
      <w:bookmarkEnd w:id="4"/>
    </w:p>
    <w:p w14:paraId="1D920742" w14:textId="56788C34" w:rsidR="00BF24D1" w:rsidRPr="004539B9" w:rsidRDefault="003C3B20" w:rsidP="0056472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78738D">
        <w:rPr>
          <w:rFonts w:ascii="Times New Roman" w:eastAsia="MingLiU" w:hAnsi="Times New Roman"/>
          <w:b/>
          <w:bCs/>
          <w:sz w:val="24"/>
        </w:rPr>
        <w:t>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ow strongly you agree or disagree </w:t>
      </w:r>
      <w:r w:rsidRPr="0078738D">
        <w:rPr>
          <w:rFonts w:ascii="Times New Roman" w:eastAsia="MingLiU" w:hAnsi="Times New Roman"/>
          <w:b/>
          <w:bCs/>
          <w:sz w:val="24"/>
        </w:rPr>
        <w:t>wit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78738D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2DE7B39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A) People get to choose government leaders in free and fair elections.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3D2A8F5" w14:textId="77777777" w:rsidTr="00BF24D1">
        <w:tc>
          <w:tcPr>
            <w:tcW w:w="1744" w:type="dxa"/>
          </w:tcPr>
          <w:p w14:paraId="6193B4BC" w14:textId="2CE294A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B) People are free to express their political views openly.</w:t>
            </w:r>
          </w:p>
        </w:tc>
        <w:tc>
          <w:tcPr>
            <w:tcW w:w="1119" w:type="dxa"/>
          </w:tcPr>
          <w:p w14:paraId="7A89703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A267E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42793A9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FC8E694" w14:textId="4D57AD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1942990E" w14:textId="3B4338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2AF6670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49DB798B" w14:textId="478EED1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8A0D53" w14:textId="77777777" w:rsidTr="00BF24D1">
        <w:tc>
          <w:tcPr>
            <w:tcW w:w="1744" w:type="dxa"/>
          </w:tcPr>
          <w:p w14:paraId="43A88237" w14:textId="0B6EC0B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>C) The parliament has oversight over the government.</w:t>
            </w:r>
          </w:p>
        </w:tc>
        <w:tc>
          <w:tcPr>
            <w:tcW w:w="1119" w:type="dxa"/>
          </w:tcPr>
          <w:p w14:paraId="32984F3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8231B7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5E25A9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27B9ED9B" w14:textId="1CEA77C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22DD273B" w14:textId="7A684A8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1936C6B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65716058" w14:textId="31A46C7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C66002B" w14:textId="77777777" w:rsidTr="00BF24D1">
        <w:tc>
          <w:tcPr>
            <w:tcW w:w="1744" w:type="dxa"/>
          </w:tcPr>
          <w:p w14:paraId="502DFE92" w14:textId="32E3D65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D) People are free to organize political groups.</w:t>
            </w:r>
          </w:p>
        </w:tc>
        <w:tc>
          <w:tcPr>
            <w:tcW w:w="1119" w:type="dxa"/>
          </w:tcPr>
          <w:p w14:paraId="0F8C039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97204C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762D3E9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0C74F4B" w14:textId="0E010C5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939D6AC" w14:textId="063BAF3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AED69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0105F3C8" w14:textId="42A72F1D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E) Media is free to criticize the things government does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7F9B9B2" w14:textId="77777777" w:rsidTr="00BF24D1">
        <w:tc>
          <w:tcPr>
            <w:tcW w:w="1744" w:type="dxa"/>
          </w:tcPr>
          <w:p w14:paraId="7D514E8A" w14:textId="2994D33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F) Multiple parties compete fairly in the election.</w:t>
            </w:r>
          </w:p>
        </w:tc>
        <w:tc>
          <w:tcPr>
            <w:tcW w:w="1119" w:type="dxa"/>
          </w:tcPr>
          <w:p w14:paraId="333F0875" w14:textId="6564B83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43441F4" w14:textId="63FB59D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33D2F220" w14:textId="3CB15FD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E9F9037" w14:textId="7BB7C9A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A6C589D" w14:textId="54BFC4C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9902F36" w14:textId="5BEC56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B7022F4" w14:textId="58FBED6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0B0B899" w14:textId="77777777" w:rsidTr="00BF24D1">
        <w:tc>
          <w:tcPr>
            <w:tcW w:w="1744" w:type="dxa"/>
          </w:tcPr>
          <w:p w14:paraId="6B431FA4" w14:textId="4D78F12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G) People have the freedom to take part in protests and demonstrations.</w:t>
            </w:r>
          </w:p>
        </w:tc>
        <w:tc>
          <w:tcPr>
            <w:tcW w:w="1119" w:type="dxa"/>
          </w:tcPr>
          <w:p w14:paraId="0921D450" w14:textId="66A832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71DAACBE" w14:textId="5D9EF7F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D21F141" w14:textId="369C5E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A312ABF" w14:textId="27F4944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5B41BD06" w14:textId="6CE86F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3FD6EA4" w14:textId="2C1CDF6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C8A4CCA" w14:textId="28845C14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BF24D1" w:rsidRPr="0042154C" w14:paraId="301E1779" w14:textId="77777777" w:rsidTr="00BF24D1">
        <w:tc>
          <w:tcPr>
            <w:tcW w:w="1744" w:type="dxa"/>
          </w:tcPr>
          <w:p w14:paraId="43B9B9F2" w14:textId="0706490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H) The court protects the ordinary people from the</w:t>
            </w:r>
            <w:r w:rsidR="00275B3B">
              <w:rPr>
                <w:rFonts w:ascii="Times New Roman" w:eastAsia="MingLiU" w:hAnsi="Times New Roman"/>
                <w:sz w:val="24"/>
              </w:rPr>
              <w:t xml:space="preserve"> officials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abus</w:t>
            </w:r>
            <w:r w:rsidR="00275B3B">
              <w:rPr>
                <w:rFonts w:ascii="Times New Roman" w:eastAsia="MingLiU" w:hAnsi="Times New Roman"/>
                <w:sz w:val="24"/>
              </w:rPr>
              <w:t>ing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government power.</w:t>
            </w:r>
          </w:p>
        </w:tc>
        <w:tc>
          <w:tcPr>
            <w:tcW w:w="1119" w:type="dxa"/>
          </w:tcPr>
          <w:p w14:paraId="471F5D3E" w14:textId="56737C6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948F5AF" w14:textId="2779278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F05EC1B" w14:textId="6DED6BC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13F7DC2" w14:textId="484BE0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BC84CED" w14:textId="21FF8EE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E3BE496" w14:textId="641AFCD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ABD02B8" w14:textId="2098A162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304EC29D" w14:textId="7F8EA6B1" w:rsidR="00BF24D1" w:rsidRPr="00275B3B" w:rsidRDefault="00275B3B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 w:rsidRPr="00275B3B">
        <w:rPr>
          <w:rFonts w:ascii="Times New Roman" w:eastAsia="MingLiU" w:hAnsi="Times New Roman"/>
          <w:b/>
          <w:bCs/>
          <w:strike/>
          <w:sz w:val="24"/>
        </w:rPr>
        <w:t>----</w:t>
      </w: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6C3D6ADD" w:rsidR="00275B3B" w:rsidRPr="00275B3B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</w:t>
      </w:r>
      <w:proofErr w:type="gramStart"/>
      <w:r w:rsidRPr="00275B3B">
        <w:rPr>
          <w:rFonts w:ascii="Times New Roman" w:hAnsi="Times New Roman"/>
          <w:sz w:val="24"/>
        </w:rPr>
        <w:t>if</w:t>
      </w:r>
      <w:proofErr w:type="gramEnd"/>
      <w:r w:rsidRPr="00275B3B">
        <w:rPr>
          <w:rFonts w:ascii="Times New Roman" w:hAnsi="Times New Roman"/>
          <w:sz w:val="24"/>
        </w:rPr>
        <w:t xml:space="preserve">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>(</w:t>
      </w:r>
      <w:proofErr w:type="gramStart"/>
      <w:r w:rsidRPr="00275B3B">
        <w:rPr>
          <w:rFonts w:ascii="Times New Roman" w:hAnsi="Times New Roman"/>
          <w:sz w:val="24"/>
        </w:rPr>
        <w:t>if</w:t>
      </w:r>
      <w:proofErr w:type="gramEnd"/>
      <w:r w:rsidRPr="00275B3B">
        <w:rPr>
          <w:rFonts w:ascii="Times New Roman" w:hAnsi="Times New Roman"/>
          <w:sz w:val="24"/>
        </w:rPr>
        <w:t xml:space="preserve">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42154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 xml:space="preserve">lease tell me how often you get news about political events from </w:t>
      </w:r>
      <w:r w:rsidR="00275B3B">
        <w:rPr>
          <w:rFonts w:ascii="Times New Roman" w:hAnsi="Times New Roman"/>
          <w:b/>
          <w:bCs/>
          <w:sz w:val="24"/>
        </w:rPr>
        <w:t>the following sources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pPr w:leftFromText="180" w:rightFromText="180" w:horzAnchor="margin" w:tblpXSpec="center" w:tblpY="-1190"/>
        <w:tblW w:w="12507" w:type="dxa"/>
        <w:tblLayout w:type="fixed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652"/>
        <w:gridCol w:w="826"/>
        <w:gridCol w:w="1478"/>
        <w:gridCol w:w="1478"/>
      </w:tblGrid>
      <w:tr w:rsidR="0042154C" w:rsidRPr="0042154C" w14:paraId="1E34AC82" w14:textId="21BFF723" w:rsidTr="00F3451E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bookmarkStart w:id="6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6A0EF238" w:rsidR="0004297D" w:rsidRPr="0042154C" w:rsidRDefault="00192112" w:rsidP="00F3451E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ess often than once a week</w:t>
            </w:r>
          </w:p>
          <w:p w14:paraId="38475BE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652" w:type="dxa"/>
          </w:tcPr>
          <w:p w14:paraId="1D3A5BAF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304" w:type="dxa"/>
            <w:gridSpan w:val="2"/>
          </w:tcPr>
          <w:p w14:paraId="4DB9674E" w14:textId="68D7D6E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F3451E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5B8C7FB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F3451E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3F55239C" w14:textId="77777777" w:rsidR="0004297D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F3451E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41071795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F3451E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33997E4E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F3451E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5E685BCC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F3451E">
        <w:trPr>
          <w:trHeight w:val="245"/>
        </w:trPr>
        <w:tc>
          <w:tcPr>
            <w:tcW w:w="2258" w:type="dxa"/>
          </w:tcPr>
          <w:p w14:paraId="099D84D1" w14:textId="3BFB9EE8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Odnoklassniki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27357B">
              <w:rPr>
                <w:rFonts w:ascii="Times New Roman" w:hAnsi="Times New Roman"/>
                <w:sz w:val="24"/>
              </w:rPr>
              <w:t xml:space="preserve"> = 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  <w:gridSpan w:val="2"/>
          </w:tcPr>
          <w:p w14:paraId="5292798D" w14:textId="77777777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F3451E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0D7F14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E) VKontakte</w:t>
            </w:r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If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3F45AE17" w:rsidR="000D7F14" w:rsidRPr="00514610" w:rsidRDefault="00514610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If 22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837C36">
        <w:trPr>
          <w:trHeight w:val="300"/>
        </w:trPr>
        <w:tc>
          <w:tcPr>
            <w:tcW w:w="3681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7563"/>
          </w:p>
        </w:tc>
        <w:tc>
          <w:tcPr>
            <w:tcW w:w="127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8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7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0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93C4FA3" w14:textId="77777777" w:rsidTr="00837C36">
        <w:trPr>
          <w:trHeight w:val="696"/>
        </w:trPr>
        <w:tc>
          <w:tcPr>
            <w:tcW w:w="3681" w:type="dxa"/>
          </w:tcPr>
          <w:p w14:paraId="0B11CD12" w14:textId="024DE674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local government or local government officials?</w:t>
            </w:r>
          </w:p>
        </w:tc>
        <w:tc>
          <w:tcPr>
            <w:tcW w:w="1276" w:type="dxa"/>
          </w:tcPr>
          <w:p w14:paraId="44F4DA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06FF5E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38C99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799EA8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6C68E4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2A4D7989" w14:textId="4382499A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7A2217E" w14:textId="77777777" w:rsidTr="00837C36">
        <w:trPr>
          <w:trHeight w:val="700"/>
        </w:trPr>
        <w:tc>
          <w:tcPr>
            <w:tcW w:w="3681" w:type="dxa"/>
          </w:tcPr>
          <w:p w14:paraId="19C81C60" w14:textId="214F65D2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the central government or central government officials?</w:t>
            </w:r>
          </w:p>
        </w:tc>
        <w:tc>
          <w:tcPr>
            <w:tcW w:w="1276" w:type="dxa"/>
          </w:tcPr>
          <w:p w14:paraId="2CF5419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57E289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28C7F4A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1A00B55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839467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851DD43" w14:textId="617FB6AE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AF266" w14:textId="77777777" w:rsidTr="00837C36">
        <w:trPr>
          <w:trHeight w:val="700"/>
        </w:trPr>
        <w:tc>
          <w:tcPr>
            <w:tcW w:w="3681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7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837C36">
        <w:trPr>
          <w:trHeight w:val="797"/>
        </w:trPr>
        <w:tc>
          <w:tcPr>
            <w:tcW w:w="3681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7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2F7C6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647BF7C6" w:rsidR="000D7F14" w:rsidRPr="00163CB8" w:rsidRDefault="00163CB8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32100598" w:rsidR="009C1A48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>(If 22=1</w:t>
      </w:r>
      <w:proofErr w:type="gramStart"/>
      <w:r>
        <w:rPr>
          <w:rFonts w:ascii="Times New Roman" w:hAnsi="Times New Roman"/>
          <w:sz w:val="24"/>
        </w:rPr>
        <w:t xml:space="preserve">) </w:t>
      </w:r>
      <w:r w:rsidR="00754B1C">
        <w:rPr>
          <w:rFonts w:ascii="Times New Roman" w:hAnsi="Times New Roman"/>
          <w:sz w:val="24"/>
        </w:rPr>
        <w:t>)</w:t>
      </w:r>
      <w:proofErr w:type="gramEnd"/>
      <w:r w:rsidR="00754B1C">
        <w:rPr>
          <w:rFonts w:ascii="Times New Roman" w:hAnsi="Times New Roman"/>
          <w:sz w:val="24"/>
        </w:rPr>
        <w:t xml:space="preserve"> </w:t>
      </w:r>
      <w:r w:rsidR="00754B1C" w:rsidRPr="00D479C3">
        <w:rPr>
          <w:rFonts w:ascii="Times New Roman" w:hAnsi="Times New Roman"/>
          <w:b/>
          <w:bCs/>
          <w:sz w:val="24"/>
        </w:rPr>
        <w:t>If you had to guess</w:t>
      </w:r>
      <w:r w:rsidR="00754B1C">
        <w:rPr>
          <w:rFonts w:ascii="Times New Roman" w:hAnsi="Times New Roman"/>
          <w:b/>
          <w:bCs/>
          <w:sz w:val="24"/>
        </w:rPr>
        <w:t>, w</w:t>
      </w:r>
      <w:r w:rsidR="00754B1C" w:rsidRPr="0042154C">
        <w:rPr>
          <w:rFonts w:ascii="Times New Roman" w:hAnsi="Times New Roman"/>
          <w:b/>
          <w:bCs/>
          <w:sz w:val="24"/>
        </w:rPr>
        <w:t xml:space="preserve">hat 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proofErr w:type="gramStart"/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</w:t>
      </w:r>
      <w:proofErr w:type="gramEnd"/>
      <w:r w:rsidRPr="000A35E7">
        <w:rPr>
          <w:rFonts w:ascii="Times New Roman" w:hAnsi="Times New Roman"/>
          <w:sz w:val="24"/>
        </w:rPr>
        <w:t>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lastRenderedPageBreak/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1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94397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2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2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>More than 12</w:t>
      </w:r>
    </w:p>
    <w:p w14:paraId="36C1F57B" w14:textId="68B41896" w:rsidR="00943977" w:rsidRPr="0042154C" w:rsidRDefault="00943977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4397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6"/>
        <w:gridCol w:w="738"/>
        <w:gridCol w:w="983"/>
        <w:gridCol w:w="936"/>
        <w:gridCol w:w="1118"/>
        <w:gridCol w:w="713"/>
        <w:gridCol w:w="850"/>
        <w:gridCol w:w="849"/>
        <w:gridCol w:w="1462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3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3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52A0B0ED" w:rsidR="00693903" w:rsidRPr="0042154C" w:rsidRDefault="000831AE" w:rsidP="00693903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how your opinion of them changed after the conflict in Ukraine began using the following options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61F02B56" w:rsidR="00837C36" w:rsidRPr="0042154C" w:rsidRDefault="00AC0FB6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8954"/>
          </w:p>
        </w:tc>
        <w:tc>
          <w:tcPr>
            <w:tcW w:w="1456" w:type="dxa"/>
          </w:tcPr>
          <w:p w14:paraId="50474203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Unchanged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7743921C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6FA34770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B) Russi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254DF88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4"/>
    </w:tbl>
    <w:p w14:paraId="2272CDF7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4863528" w14:textId="0EF168A0" w:rsidR="001D4E33" w:rsidRPr="00E642AB" w:rsidRDefault="000831AE" w:rsidP="001D4E3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</w:t>
      </w:r>
      <w:bookmarkStart w:id="15" w:name="_Hlk146619063"/>
      <w:r w:rsidRPr="00E642AB">
        <w:rPr>
          <w:rFonts w:ascii="Times New Roman" w:hAnsi="Times New Roman"/>
          <w:sz w:val="24"/>
        </w:rPr>
        <w:t>I'll read out a series of statements about the conflict in Ukraine.</w:t>
      </w:r>
      <w:r w:rsidR="00E642AB" w:rsidRPr="00E642AB">
        <w:rPr>
          <w:rFonts w:ascii="Times New Roman" w:hAnsi="Times New Roman"/>
          <w:sz w:val="24"/>
        </w:rPr>
        <w:t xml:space="preserve"> P</w:t>
      </w:r>
      <w:r w:rsidRPr="00E642AB">
        <w:rPr>
          <w:rFonts w:ascii="Times New Roman" w:hAnsi="Times New Roman"/>
          <w:sz w:val="24"/>
        </w:rPr>
        <w:t xml:space="preserve">lease tell me how strongly you agree or disagree </w:t>
      </w:r>
      <w:r w:rsidR="00E642AB" w:rsidRPr="00E642AB">
        <w:rPr>
          <w:rFonts w:ascii="Times New Roman" w:hAnsi="Times New Roman"/>
          <w:sz w:val="24"/>
        </w:rPr>
        <w:t>with each of them</w:t>
      </w:r>
      <w:bookmarkEnd w:id="15"/>
      <w:r w:rsidR="00E642AB" w:rsidRPr="00E642AB">
        <w:rPr>
          <w:rFonts w:ascii="Times New Roman" w:hAnsi="Times New Roman"/>
          <w:sz w:val="24"/>
        </w:rPr>
        <w:t>.</w:t>
      </w:r>
    </w:p>
    <w:p w14:paraId="767486BE" w14:textId="4E2C1EF3" w:rsidR="00E642AB" w:rsidRPr="00E642AB" w:rsidRDefault="00E642AB" w:rsidP="00E642AB">
      <w:pPr>
        <w:keepNext w:val="0"/>
        <w:keepLines w:val="0"/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(If asked, the West should be explained as NATO countries, European Union (do not read out)). </w:t>
      </w: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41" w:type="dxa"/>
        <w:tblLook w:val="04A0" w:firstRow="1" w:lastRow="0" w:firstColumn="1" w:lastColumn="0" w:noHBand="0" w:noVBand="1"/>
      </w:tblPr>
      <w:tblGrid>
        <w:gridCol w:w="1892"/>
        <w:gridCol w:w="1214"/>
        <w:gridCol w:w="1369"/>
        <w:gridCol w:w="1195"/>
        <w:gridCol w:w="1334"/>
        <w:gridCol w:w="1131"/>
        <w:gridCol w:w="931"/>
        <w:gridCol w:w="1075"/>
      </w:tblGrid>
      <w:tr w:rsidR="0042154C" w:rsidRPr="0042154C" w14:paraId="33B2A3BE" w14:textId="77777777" w:rsidTr="00FD7B1C">
        <w:trPr>
          <w:trHeight w:val="1012"/>
        </w:trPr>
        <w:tc>
          <w:tcPr>
            <w:tcW w:w="1892" w:type="dxa"/>
          </w:tcPr>
          <w:p w14:paraId="64C2856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14" w:type="dxa"/>
          </w:tcPr>
          <w:p w14:paraId="15856D68" w14:textId="154CD251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3AC2FB3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9" w:type="dxa"/>
          </w:tcPr>
          <w:p w14:paraId="652C0495" w14:textId="7229A3F2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64B8AA4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95" w:type="dxa"/>
          </w:tcPr>
          <w:p w14:paraId="1B698A6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3AEFBA7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4" w:type="dxa"/>
          </w:tcPr>
          <w:p w14:paraId="19D0EBF4" w14:textId="21EBD54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7EF8B41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26230A37" w14:textId="19094614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294BAAB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1" w:type="dxa"/>
          </w:tcPr>
          <w:p w14:paraId="56DFD91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75" w:type="dxa"/>
          </w:tcPr>
          <w:p w14:paraId="6497EED7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E642AB" w:rsidRPr="0042154C" w14:paraId="3B6E8EE4" w14:textId="77777777" w:rsidTr="00FD7B1C">
        <w:trPr>
          <w:trHeight w:val="1026"/>
        </w:trPr>
        <w:tc>
          <w:tcPr>
            <w:tcW w:w="1892" w:type="dxa"/>
          </w:tcPr>
          <w:p w14:paraId="6DB1614E" w14:textId="67F990E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I pay close attention to the conflict in Ukraine.</w:t>
            </w:r>
          </w:p>
        </w:tc>
        <w:tc>
          <w:tcPr>
            <w:tcW w:w="1214" w:type="dxa"/>
          </w:tcPr>
          <w:p w14:paraId="48EEDB1B" w14:textId="32F83C60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0E5878B2" w14:textId="7830EBD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731B0EFD" w14:textId="07D577F2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701B074E" w14:textId="23673FB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57F41DDE" w14:textId="4B04A0F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B2AA218" w14:textId="0BA091EE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3D994165" w14:textId="2A0B1BA6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3FFB929" w14:textId="77777777" w:rsidTr="00FD7B1C">
        <w:trPr>
          <w:trHeight w:val="1026"/>
        </w:trPr>
        <w:tc>
          <w:tcPr>
            <w:tcW w:w="1892" w:type="dxa"/>
          </w:tcPr>
          <w:p w14:paraId="6740909B" w14:textId="4365EE8A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Russia is responsible for the conflict Ukraine.</w:t>
            </w:r>
          </w:p>
        </w:tc>
        <w:tc>
          <w:tcPr>
            <w:tcW w:w="1214" w:type="dxa"/>
          </w:tcPr>
          <w:p w14:paraId="32F8695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7EED2E8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6C1FC72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1A287E7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1E89280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0ED0506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68A884E8" w14:textId="130426A4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0961973" w14:textId="77777777" w:rsidTr="00FD7B1C">
        <w:trPr>
          <w:trHeight w:val="1012"/>
        </w:trPr>
        <w:tc>
          <w:tcPr>
            <w:tcW w:w="1892" w:type="dxa"/>
          </w:tcPr>
          <w:p w14:paraId="246F1D8F" w14:textId="1365092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Ukraine</w:t>
            </w:r>
            <w:r w:rsidRPr="0042154C">
              <w:rPr>
                <w:rFonts w:ascii="Times New Roman" w:hAnsi="Times New Roman"/>
                <w:sz w:val="24"/>
              </w:rPr>
              <w:t xml:space="preserve"> is responsible for the conflict Ukraine.</w:t>
            </w:r>
          </w:p>
        </w:tc>
        <w:tc>
          <w:tcPr>
            <w:tcW w:w="1214" w:type="dxa"/>
          </w:tcPr>
          <w:p w14:paraId="55CDAB4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4E2F87D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107B624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687529F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71D78DB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7565A7E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57E67EAA" w14:textId="7DB746F0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74DD3AB5" w14:textId="77777777" w:rsidTr="00FD7B1C">
        <w:trPr>
          <w:trHeight w:val="1262"/>
        </w:trPr>
        <w:tc>
          <w:tcPr>
            <w:tcW w:w="1892" w:type="dxa"/>
          </w:tcPr>
          <w:p w14:paraId="0186CF2A" w14:textId="1A490E8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="00837C36" w:rsidRPr="0042154C">
              <w:rPr>
                <w:rFonts w:ascii="Times New Roman" w:hAnsi="Times New Roman"/>
                <w:sz w:val="24"/>
              </w:rPr>
              <w:t>) The US and the West are responsible for the conflict in Ukraine.</w:t>
            </w:r>
          </w:p>
        </w:tc>
        <w:tc>
          <w:tcPr>
            <w:tcW w:w="1214" w:type="dxa"/>
          </w:tcPr>
          <w:p w14:paraId="2BC62E23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6CE4D12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2139963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394546C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31B9F97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6A53A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4BC237A3" w14:textId="760283A8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5DE9893" w14:textId="37981E21" w:rsidR="005B5C5A" w:rsidRDefault="005B5C5A" w:rsidP="005B5C5A">
      <w:pPr>
        <w:pStyle w:val="ListParagraph"/>
        <w:keepNext w:val="0"/>
        <w:keepLines w:val="0"/>
        <w:rPr>
          <w:rFonts w:ascii="Times New Roman" w:hAnsi="Times New Roman"/>
          <w:color w:val="222222"/>
          <w:sz w:val="24"/>
          <w:shd w:val="clear" w:color="auto" w:fill="FFFFFF"/>
        </w:rPr>
      </w:pPr>
      <w:r w:rsidRPr="005B5C5A">
        <w:rPr>
          <w:rFonts w:ascii="Times New Roman" w:hAnsi="Times New Roman"/>
          <w:color w:val="222222"/>
          <w:sz w:val="24"/>
        </w:rPr>
        <w:br/>
      </w:r>
    </w:p>
    <w:p w14:paraId="58CAB14A" w14:textId="5289E61F" w:rsidR="00E642AB" w:rsidRPr="005B5C5A" w:rsidRDefault="005B5C5A" w:rsidP="005B5C5A">
      <w:pPr>
        <w:pStyle w:val="ListParagraph"/>
        <w:keepNext w:val="0"/>
        <w:keepLines w:val="0"/>
        <w:jc w:val="center"/>
        <w:rPr>
          <w:rFonts w:ascii="Times New Roman" w:hAnsi="Times New Roman"/>
          <w:sz w:val="24"/>
        </w:rPr>
      </w:pPr>
      <w:r w:rsidRPr="005B5C5A">
        <w:rPr>
          <w:rFonts w:ascii="Times New Roman" w:hAnsi="Times New Roman"/>
          <w:b/>
          <w:bCs/>
          <w:color w:val="222222"/>
          <w:sz w:val="24"/>
          <w:shd w:val="clear" w:color="auto" w:fill="FFFFFF"/>
        </w:rPr>
        <w:t>Conclusion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The survey is complete, thank you very much for your participation.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Wishing you a good day/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evening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. Goodbye!</w:t>
      </w: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9D7B7" w14:textId="77777777" w:rsidR="00671A61" w:rsidRDefault="00671A61" w:rsidP="00C0786E">
      <w:r>
        <w:separator/>
      </w:r>
    </w:p>
  </w:endnote>
  <w:endnote w:type="continuationSeparator" w:id="0">
    <w:p w14:paraId="3ACC192E" w14:textId="77777777" w:rsidR="00671A61" w:rsidRDefault="00671A61" w:rsidP="00C0786E">
      <w:r>
        <w:continuationSeparator/>
      </w:r>
    </w:p>
  </w:endnote>
  <w:endnote w:type="continuationNotice" w:id="1">
    <w:p w14:paraId="602B05E7" w14:textId="77777777" w:rsidR="00671A61" w:rsidRDefault="00671A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DC4E5" w14:textId="77777777" w:rsidR="00671A61" w:rsidRDefault="00671A61" w:rsidP="00C0786E">
      <w:r>
        <w:separator/>
      </w:r>
    </w:p>
  </w:footnote>
  <w:footnote w:type="continuationSeparator" w:id="0">
    <w:p w14:paraId="39778FCD" w14:textId="77777777" w:rsidR="00671A61" w:rsidRDefault="00671A61" w:rsidP="00C0786E">
      <w:r>
        <w:continuationSeparator/>
      </w:r>
    </w:p>
  </w:footnote>
  <w:footnote w:type="continuationNotice" w:id="1">
    <w:p w14:paraId="0295C792" w14:textId="77777777" w:rsidR="00671A61" w:rsidRDefault="00671A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3B28B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0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7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3"/>
  </w:num>
  <w:num w:numId="7" w16cid:durableId="678966391">
    <w:abstractNumId w:val="38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6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6"/>
  </w:num>
  <w:num w:numId="16" w16cid:durableId="203448092">
    <w:abstractNumId w:val="41"/>
  </w:num>
  <w:num w:numId="17" w16cid:durableId="1275019355">
    <w:abstractNumId w:val="44"/>
  </w:num>
  <w:num w:numId="18" w16cid:durableId="1446775082">
    <w:abstractNumId w:val="32"/>
  </w:num>
  <w:num w:numId="19" w16cid:durableId="588930166">
    <w:abstractNumId w:val="1"/>
  </w:num>
  <w:num w:numId="20" w16cid:durableId="1293445043">
    <w:abstractNumId w:val="37"/>
  </w:num>
  <w:num w:numId="21" w16cid:durableId="1820463448">
    <w:abstractNumId w:val="40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39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5"/>
  </w:num>
  <w:num w:numId="29" w16cid:durableId="553587065">
    <w:abstractNumId w:val="29"/>
  </w:num>
  <w:num w:numId="30" w16cid:durableId="927541767">
    <w:abstractNumId w:val="4"/>
  </w:num>
  <w:num w:numId="31" w16cid:durableId="147866451">
    <w:abstractNumId w:val="35"/>
  </w:num>
  <w:num w:numId="32" w16cid:durableId="2139296708">
    <w:abstractNumId w:val="23"/>
  </w:num>
  <w:num w:numId="33" w16cid:durableId="230040983">
    <w:abstractNumId w:val="47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3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0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4"/>
  </w:num>
  <w:num w:numId="43" w16cid:durableId="1777360383">
    <w:abstractNumId w:val="7"/>
  </w:num>
  <w:num w:numId="44" w16cid:durableId="1904675581">
    <w:abstractNumId w:val="31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4A68"/>
    <w:rsid w:val="00066485"/>
    <w:rsid w:val="0007105A"/>
    <w:rsid w:val="00071CB1"/>
    <w:rsid w:val="000720F3"/>
    <w:rsid w:val="00082503"/>
    <w:rsid w:val="000831AE"/>
    <w:rsid w:val="00087326"/>
    <w:rsid w:val="00090A05"/>
    <w:rsid w:val="0009256F"/>
    <w:rsid w:val="000925D0"/>
    <w:rsid w:val="00094373"/>
    <w:rsid w:val="000A35E7"/>
    <w:rsid w:val="000A4CFF"/>
    <w:rsid w:val="000B3F8E"/>
    <w:rsid w:val="000B5F37"/>
    <w:rsid w:val="000B63FB"/>
    <w:rsid w:val="000C376C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42F1A"/>
    <w:rsid w:val="00163CB8"/>
    <w:rsid w:val="00175102"/>
    <w:rsid w:val="00180EBD"/>
    <w:rsid w:val="00192112"/>
    <w:rsid w:val="00192115"/>
    <w:rsid w:val="001924CA"/>
    <w:rsid w:val="00197706"/>
    <w:rsid w:val="001A0C7F"/>
    <w:rsid w:val="001B26FC"/>
    <w:rsid w:val="001B2BDB"/>
    <w:rsid w:val="001B33E7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357B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50F54"/>
    <w:rsid w:val="00362A53"/>
    <w:rsid w:val="00366C83"/>
    <w:rsid w:val="00367E91"/>
    <w:rsid w:val="003717E1"/>
    <w:rsid w:val="00372234"/>
    <w:rsid w:val="00395023"/>
    <w:rsid w:val="00395620"/>
    <w:rsid w:val="003A1BA7"/>
    <w:rsid w:val="003A5795"/>
    <w:rsid w:val="003B6034"/>
    <w:rsid w:val="003C3B2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39B9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4FB9"/>
    <w:rsid w:val="00517DB8"/>
    <w:rsid w:val="00524A07"/>
    <w:rsid w:val="00531DD9"/>
    <w:rsid w:val="00533BBD"/>
    <w:rsid w:val="0053538D"/>
    <w:rsid w:val="0054182E"/>
    <w:rsid w:val="00543C79"/>
    <w:rsid w:val="005505FC"/>
    <w:rsid w:val="00552D9C"/>
    <w:rsid w:val="0055407C"/>
    <w:rsid w:val="00564723"/>
    <w:rsid w:val="00575FFF"/>
    <w:rsid w:val="00580DB8"/>
    <w:rsid w:val="00597BFF"/>
    <w:rsid w:val="005A71BC"/>
    <w:rsid w:val="005A7F53"/>
    <w:rsid w:val="005B00C8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47213"/>
    <w:rsid w:val="00647711"/>
    <w:rsid w:val="006567FD"/>
    <w:rsid w:val="00667096"/>
    <w:rsid w:val="0067074F"/>
    <w:rsid w:val="00671A61"/>
    <w:rsid w:val="0067240D"/>
    <w:rsid w:val="00673578"/>
    <w:rsid w:val="006802F4"/>
    <w:rsid w:val="006902DC"/>
    <w:rsid w:val="0069176B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640E"/>
    <w:rsid w:val="00707327"/>
    <w:rsid w:val="00707631"/>
    <w:rsid w:val="0071337B"/>
    <w:rsid w:val="007146DD"/>
    <w:rsid w:val="00715DFB"/>
    <w:rsid w:val="00720858"/>
    <w:rsid w:val="00721BEF"/>
    <w:rsid w:val="00732D07"/>
    <w:rsid w:val="00735B98"/>
    <w:rsid w:val="00741830"/>
    <w:rsid w:val="007431FF"/>
    <w:rsid w:val="007450EB"/>
    <w:rsid w:val="00746E47"/>
    <w:rsid w:val="00754B1C"/>
    <w:rsid w:val="00756C97"/>
    <w:rsid w:val="00756F65"/>
    <w:rsid w:val="007800BC"/>
    <w:rsid w:val="0078149B"/>
    <w:rsid w:val="0078673F"/>
    <w:rsid w:val="007868D3"/>
    <w:rsid w:val="0078738D"/>
    <w:rsid w:val="007875F1"/>
    <w:rsid w:val="00797BA7"/>
    <w:rsid w:val="007A4F21"/>
    <w:rsid w:val="007C2B33"/>
    <w:rsid w:val="007C301B"/>
    <w:rsid w:val="007C6AE8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661C6"/>
    <w:rsid w:val="00870804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9004A2"/>
    <w:rsid w:val="00900F29"/>
    <w:rsid w:val="00905245"/>
    <w:rsid w:val="00907B5C"/>
    <w:rsid w:val="00907D38"/>
    <w:rsid w:val="00912B3B"/>
    <w:rsid w:val="00914AA4"/>
    <w:rsid w:val="00920B5E"/>
    <w:rsid w:val="00926153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C8"/>
    <w:rsid w:val="009C1A48"/>
    <w:rsid w:val="009D0197"/>
    <w:rsid w:val="009D0DD9"/>
    <w:rsid w:val="009D33D4"/>
    <w:rsid w:val="009D3B96"/>
    <w:rsid w:val="009E3015"/>
    <w:rsid w:val="009E3D42"/>
    <w:rsid w:val="009E609B"/>
    <w:rsid w:val="009F36C8"/>
    <w:rsid w:val="009F5803"/>
    <w:rsid w:val="009F5F10"/>
    <w:rsid w:val="009F725F"/>
    <w:rsid w:val="009F75EC"/>
    <w:rsid w:val="00A00B20"/>
    <w:rsid w:val="00A02D5C"/>
    <w:rsid w:val="00A04827"/>
    <w:rsid w:val="00A05127"/>
    <w:rsid w:val="00A11896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C0FB6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327E5"/>
    <w:rsid w:val="00C329DC"/>
    <w:rsid w:val="00C32F85"/>
    <w:rsid w:val="00C436C9"/>
    <w:rsid w:val="00C507F3"/>
    <w:rsid w:val="00C51688"/>
    <w:rsid w:val="00C51D51"/>
    <w:rsid w:val="00C55B19"/>
    <w:rsid w:val="00C66A51"/>
    <w:rsid w:val="00C6701F"/>
    <w:rsid w:val="00C706D7"/>
    <w:rsid w:val="00C70C19"/>
    <w:rsid w:val="00C72F02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727C"/>
    <w:rsid w:val="00D64A45"/>
    <w:rsid w:val="00D670BA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7B4B"/>
    <w:rsid w:val="00E77E6A"/>
    <w:rsid w:val="00E80576"/>
    <w:rsid w:val="00E81D19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451E"/>
    <w:rsid w:val="00F373D2"/>
    <w:rsid w:val="00F432A3"/>
    <w:rsid w:val="00F47AB7"/>
    <w:rsid w:val="00F51CA8"/>
    <w:rsid w:val="00F52570"/>
    <w:rsid w:val="00F64BB5"/>
    <w:rsid w:val="00F717DC"/>
    <w:rsid w:val="00F76487"/>
    <w:rsid w:val="00F85C8B"/>
    <w:rsid w:val="00F92C59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5</Pages>
  <Words>2238</Words>
  <Characters>12760</Characters>
  <Application>Microsoft Office Word</Application>
  <DocSecurity>0</DocSecurity>
  <Lines>106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Muhammad Awais</cp:lastModifiedBy>
  <cp:revision>17</cp:revision>
  <cp:lastPrinted>2015-04-27T22:08:00Z</cp:lastPrinted>
  <dcterms:created xsi:type="dcterms:W3CDTF">2023-12-21T12:25:00Z</dcterms:created>
  <dcterms:modified xsi:type="dcterms:W3CDTF">2024-11-04T11:00:00Z</dcterms:modified>
</cp:coreProperties>
</file>